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BF4DC9" w14:textId="77777777" w:rsidR="000F5768" w:rsidRPr="00043E04" w:rsidRDefault="00B8139F" w:rsidP="00043E04">
      <w:pPr>
        <w:spacing w:line="240" w:lineRule="auto"/>
        <w:contextualSpacing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B8139F">
        <w:rPr>
          <w:rFonts w:ascii="Times New Roman" w:hAnsi="Times New Roman" w:cs="Times New Roman"/>
          <w:b/>
          <w:sz w:val="28"/>
          <w:szCs w:val="28"/>
        </w:rPr>
        <w:t xml:space="preserve">Chapter 66 </w:t>
      </w:r>
      <w:r w:rsidR="001810E5">
        <w:rPr>
          <w:rFonts w:ascii="Times New Roman" w:hAnsi="Times New Roman" w:cs="Times New Roman"/>
          <w:b/>
          <w:sz w:val="28"/>
          <w:szCs w:val="28"/>
        </w:rPr>
        <w:t xml:space="preserve">Beginning of the End </w:t>
      </w:r>
      <w:r w:rsidR="00043E04" w:rsidRPr="00043E04">
        <w:rPr>
          <w:rFonts w:ascii="Times New Roman" w:hAnsi="Times New Roman" w:cs="Times New Roman"/>
          <w:b/>
          <w:i/>
          <w:sz w:val="28"/>
          <w:szCs w:val="28"/>
        </w:rPr>
        <w:t>(Patriarchs and Prophets)</w:t>
      </w:r>
    </w:p>
    <w:p w14:paraId="6317FEBF" w14:textId="77777777" w:rsidR="00043E04" w:rsidRPr="00043E04" w:rsidRDefault="00B8139F" w:rsidP="00043E04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B8139F">
        <w:rPr>
          <w:rFonts w:ascii="Times New Roman" w:hAnsi="Times New Roman" w:cs="Times New Roman"/>
          <w:b/>
          <w:sz w:val="28"/>
          <w:szCs w:val="28"/>
        </w:rPr>
        <w:t>Saul takes His own life</w:t>
      </w:r>
      <w:r w:rsidRPr="006A2345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043E04" w:rsidRPr="00043E04">
        <w:rPr>
          <w:rFonts w:ascii="Times New Roman" w:hAnsi="Times New Roman" w:cs="Times New Roman"/>
          <w:b/>
          <w:i/>
          <w:sz w:val="28"/>
          <w:szCs w:val="28"/>
        </w:rPr>
        <w:t>page 3</w:t>
      </w:r>
      <w:r>
        <w:rPr>
          <w:rFonts w:ascii="Times New Roman" w:hAnsi="Times New Roman" w:cs="Times New Roman"/>
          <w:b/>
          <w:i/>
          <w:sz w:val="28"/>
          <w:szCs w:val="28"/>
        </w:rPr>
        <w:t>41-344</w:t>
      </w:r>
    </w:p>
    <w:p w14:paraId="2A94C05A" w14:textId="77777777" w:rsidR="00CD420E" w:rsidRDefault="00CD420E" w:rsidP="00CD420E">
      <w:pPr>
        <w:pStyle w:val="ListParagraph"/>
        <w:numPr>
          <w:ilvl w:val="0"/>
          <w:numId w:val="1"/>
        </w:numPr>
        <w:tabs>
          <w:tab w:val="left" w:pos="630"/>
        </w:tabs>
        <w:spacing w:line="24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hare the main events/key points from this chapter.</w:t>
      </w:r>
    </w:p>
    <w:p w14:paraId="27A403CE" w14:textId="06F7880D" w:rsidR="00CD420E" w:rsidRDefault="00C204DD" w:rsidP="0031556D">
      <w:pPr>
        <w:pStyle w:val="ListParagraph"/>
        <w:numPr>
          <w:ilvl w:val="0"/>
          <w:numId w:val="2"/>
        </w:num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C204DD">
        <w:rPr>
          <w:rFonts w:ascii="Times New Roman" w:hAnsi="Times New Roman" w:cs="Times New Roman"/>
          <w:sz w:val="28"/>
          <w:szCs w:val="28"/>
        </w:rPr>
        <w:t>Saul and his forces camped a few miles away at the foot of Mount Gilboa</w:t>
      </w:r>
      <w:r w:rsidR="0031556D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5CDEE97" w14:textId="2AD72B79" w:rsidR="0031556D" w:rsidRDefault="0031556D" w:rsidP="0031556D">
      <w:pPr>
        <w:pStyle w:val="ListParagraph"/>
        <w:numPr>
          <w:ilvl w:val="0"/>
          <w:numId w:val="2"/>
        </w:num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C204DD">
        <w:rPr>
          <w:rFonts w:ascii="Times New Roman" w:hAnsi="Times New Roman" w:cs="Times New Roman"/>
          <w:sz w:val="28"/>
          <w:szCs w:val="28"/>
        </w:rPr>
        <w:t xml:space="preserve">Saul wanted only deliverance not forgiveness from god </w:t>
      </w:r>
    </w:p>
    <w:p w14:paraId="2601EABC" w14:textId="0581DC5B" w:rsidR="0031556D" w:rsidRDefault="0031556D" w:rsidP="0031556D">
      <w:pPr>
        <w:pStyle w:val="ListParagraph"/>
        <w:numPr>
          <w:ilvl w:val="0"/>
          <w:numId w:val="2"/>
        </w:num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883253" w:rsidRPr="00883253">
        <w:rPr>
          <w:rFonts w:ascii="Times New Roman" w:hAnsi="Times New Roman" w:cs="Times New Roman"/>
          <w:sz w:val="28"/>
          <w:szCs w:val="28"/>
        </w:rPr>
        <w:t>Saul took his own life by falling on his sword</w:t>
      </w:r>
    </w:p>
    <w:p w14:paraId="0BC4C36C" w14:textId="38BB9BAA" w:rsidR="00883253" w:rsidRPr="0031556D" w:rsidRDefault="00883253" w:rsidP="0031556D">
      <w:pPr>
        <w:pStyle w:val="ListParagraph"/>
        <w:numPr>
          <w:ilvl w:val="0"/>
          <w:numId w:val="2"/>
        </w:num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883253">
        <w:rPr>
          <w:rFonts w:ascii="Times New Roman" w:hAnsi="Times New Roman" w:cs="Times New Roman"/>
          <w:sz w:val="28"/>
          <w:szCs w:val="28"/>
        </w:rPr>
        <w:t>the Philistines discovered the bodies of Saul</w:t>
      </w:r>
      <w:r>
        <w:rPr>
          <w:rFonts w:ascii="Times New Roman" w:hAnsi="Times New Roman" w:cs="Times New Roman"/>
          <w:sz w:val="28"/>
          <w:szCs w:val="28"/>
        </w:rPr>
        <w:t xml:space="preserve"> and sent it to their temples as a sign of their victory, “</w:t>
      </w:r>
      <w:r w:rsidRPr="00883253">
        <w:rPr>
          <w:rFonts w:ascii="Times New Roman" w:hAnsi="Times New Roman" w:cs="Times New Roman"/>
          <w:sz w:val="28"/>
          <w:szCs w:val="28"/>
        </w:rPr>
        <w:t>Thus the glory of victory was credited to the power of false gods</w:t>
      </w:r>
      <w:r>
        <w:rPr>
          <w:rFonts w:ascii="Times New Roman" w:hAnsi="Times New Roman" w:cs="Times New Roman"/>
          <w:sz w:val="28"/>
          <w:szCs w:val="28"/>
        </w:rPr>
        <w:t>”</w:t>
      </w:r>
    </w:p>
    <w:p w14:paraId="76E9814B" w14:textId="77777777" w:rsidR="00CD420E" w:rsidRPr="00043E04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77121739" w14:textId="77777777" w:rsidR="00CD420E" w:rsidRDefault="00CD420E" w:rsidP="00CD420E">
      <w:pPr>
        <w:pStyle w:val="ListParagraph"/>
        <w:numPr>
          <w:ilvl w:val="0"/>
          <w:numId w:val="1"/>
        </w:numPr>
        <w:tabs>
          <w:tab w:val="left" w:pos="630"/>
        </w:tabs>
        <w:spacing w:line="24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hat does this chapter tell you about God?</w:t>
      </w:r>
    </w:p>
    <w:p w14:paraId="0C11E504" w14:textId="10DBE4C3" w:rsidR="00CD420E" w:rsidRDefault="0031556D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883253">
        <w:rPr>
          <w:rFonts w:ascii="Times New Roman" w:hAnsi="Times New Roman" w:cs="Times New Roman"/>
          <w:sz w:val="28"/>
          <w:szCs w:val="28"/>
        </w:rPr>
        <w:t>That God gives you many ways to let God help you</w:t>
      </w:r>
    </w:p>
    <w:p w14:paraId="258B6EF2" w14:textId="77777777" w:rsidR="00CD420E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3FE2689C" w14:textId="77777777" w:rsidR="00CD420E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6BD3F8C5" w14:textId="77777777" w:rsidR="00CD420E" w:rsidRPr="00043E04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3DFB7E13" w14:textId="77777777" w:rsidR="00CD420E" w:rsidRDefault="00CD420E" w:rsidP="00CD420E">
      <w:pPr>
        <w:pStyle w:val="ListParagraph"/>
        <w:numPr>
          <w:ilvl w:val="0"/>
          <w:numId w:val="1"/>
        </w:numPr>
        <w:tabs>
          <w:tab w:val="left" w:pos="630"/>
        </w:tabs>
        <w:spacing w:line="24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hat does this chapter tell you about humans?</w:t>
      </w:r>
    </w:p>
    <w:p w14:paraId="742076F1" w14:textId="256CD589" w:rsidR="00CD420E" w:rsidRDefault="0031556D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883253">
        <w:rPr>
          <w:rFonts w:ascii="Times New Roman" w:hAnsi="Times New Roman" w:cs="Times New Roman"/>
          <w:sz w:val="28"/>
          <w:szCs w:val="28"/>
        </w:rPr>
        <w:t>That humans easily fall into pride and not humility to justify their ends but never the means.</w:t>
      </w:r>
    </w:p>
    <w:p w14:paraId="1C7FE5CD" w14:textId="77777777" w:rsidR="00CD420E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719FB2D3" w14:textId="77777777" w:rsidR="00CD420E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03A3F6E5" w14:textId="77777777" w:rsidR="00CD420E" w:rsidRPr="00043E04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44435F4C" w14:textId="77777777" w:rsidR="00CD420E" w:rsidRPr="00043E04" w:rsidRDefault="00CD420E" w:rsidP="00CD420E">
      <w:pPr>
        <w:pStyle w:val="ListParagraph"/>
        <w:numPr>
          <w:ilvl w:val="0"/>
          <w:numId w:val="1"/>
        </w:numPr>
        <w:tabs>
          <w:tab w:val="left" w:pos="630"/>
        </w:tabs>
        <w:spacing w:line="24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hare a life lesson found in this chapter that can guide you personally?</w:t>
      </w:r>
    </w:p>
    <w:p w14:paraId="67ABB19C" w14:textId="56C4381A" w:rsidR="00043E04" w:rsidRPr="00043E04" w:rsidRDefault="00883253" w:rsidP="00883253">
      <w:pPr>
        <w:spacing w:line="240" w:lineRule="auto"/>
        <w:ind w:left="720"/>
        <w:contextualSpacing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o rely on God, and take the opportunities God presents to you to follow God.</w:t>
      </w:r>
    </w:p>
    <w:sectPr w:rsidR="00043E04" w:rsidRPr="00043E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324266A"/>
    <w:multiLevelType w:val="hybridMultilevel"/>
    <w:tmpl w:val="414E9F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B955D50"/>
    <w:multiLevelType w:val="hybridMultilevel"/>
    <w:tmpl w:val="1C22CB54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MrEwMjO2NDMzMrRU0lEKTi0uzszPAykwrAUA9AY/LCwAAAA="/>
  </w:docVars>
  <w:rsids>
    <w:rsidRoot w:val="00043E04"/>
    <w:rsid w:val="00043E04"/>
    <w:rsid w:val="000F5768"/>
    <w:rsid w:val="001810E5"/>
    <w:rsid w:val="00272AD6"/>
    <w:rsid w:val="002A46BA"/>
    <w:rsid w:val="0031307D"/>
    <w:rsid w:val="0031556D"/>
    <w:rsid w:val="00510287"/>
    <w:rsid w:val="00542663"/>
    <w:rsid w:val="006A2345"/>
    <w:rsid w:val="006F2779"/>
    <w:rsid w:val="00883253"/>
    <w:rsid w:val="008F17C0"/>
    <w:rsid w:val="00B8139F"/>
    <w:rsid w:val="00BE0DA8"/>
    <w:rsid w:val="00C204DD"/>
    <w:rsid w:val="00CD420E"/>
    <w:rsid w:val="00E44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AA7D2"/>
  <w15:docId w15:val="{AA2D0FB3-CFF5-4CAD-84EB-888FD3678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3E0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46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466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32</Words>
  <Characters>75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mar Sandiford</dc:creator>
  <cp:lastModifiedBy>Noah McMillan</cp:lastModifiedBy>
  <cp:revision>7</cp:revision>
  <cp:lastPrinted>2017-03-14T19:39:00Z</cp:lastPrinted>
  <dcterms:created xsi:type="dcterms:W3CDTF">2017-03-16T21:03:00Z</dcterms:created>
  <dcterms:modified xsi:type="dcterms:W3CDTF">2021-02-24T18:50:00Z</dcterms:modified>
</cp:coreProperties>
</file>